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 Impact of Obstructive Sleep Apnea on Maternal Pregnancy Outcomes</w:t>
      </w:r>
    </w:p>
    <w:p>
      <w:pPr>
        <w:pStyle w:val="Subtitle"/>
      </w:pPr>
      <w:r>
        <w:t xml:space="preserve">National Inpatient Sample Analysis (2018–2020)</w:t>
      </w:r>
    </w:p>
    <w:p>
      <w:pPr>
        <w:pStyle w:val="Author"/>
      </w:pPr>
      <w:r>
        <w:t xml:space="preserve">Yamna Waseem</w:t>
      </w:r>
    </w:p>
    <w:p>
      <w:pPr>
        <w:pStyle w:val="Author"/>
      </w:pPr>
      <w:r>
        <w:t xml:space="preserve">Ali Salman</w:t>
      </w:r>
    </w:p>
    <w:bookmarkStart w:id="20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Evaluate the association between obstructive sleep apnea (OSA) and maternal outcomes during pregnancy across U.S. hospitals from 2018 to 2020, adjusting for demographic, clinical, and hospital-related facto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using the National Inpatient Sample (NIS) from 2018 to 2020, a nationwide database that captures inpatient admissions in the U.S., and is weighted to provide nationally representative estimat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all inpatient admissions for pregnancy-related diagnoses (ICD Diagnosis Table), identified using ICD-10 diagnosis codes. Patients were categorized based on the presence or absence of obstructive sleep apnea, identified using ICD-10-CM code G47.33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2"/>
        </w:numPr>
      </w:pPr>
      <w:r>
        <w:t xml:space="preserve">Eclampsia/Preeclampsia</w:t>
      </w:r>
    </w:p>
    <w:p>
      <w:pPr>
        <w:numPr>
          <w:ilvl w:val="1"/>
          <w:numId w:val="1002"/>
        </w:numPr>
      </w:pPr>
      <w:r>
        <w:t xml:space="preserve">Postpartum Hemorrhage</w:t>
      </w:r>
    </w:p>
    <w:p>
      <w:pPr>
        <w:numPr>
          <w:ilvl w:val="1"/>
          <w:numId w:val="1002"/>
        </w:numPr>
      </w:pPr>
      <w:r>
        <w:t xml:space="preserve">Gestational Diabetes</w:t>
      </w:r>
    </w:p>
    <w:p>
      <w:pPr>
        <w:numPr>
          <w:ilvl w:val="1"/>
          <w:numId w:val="1002"/>
        </w:numPr>
      </w:pPr>
      <w:r>
        <w:t xml:space="preserve">Gestational Hypertension</w:t>
      </w:r>
    </w:p>
    <w:p>
      <w:pPr>
        <w:numPr>
          <w:ilvl w:val="1"/>
          <w:numId w:val="1002"/>
        </w:numPr>
      </w:pPr>
      <w:r>
        <w:t xml:space="preserve">Cesarean Section</w:t>
      </w:r>
    </w:p>
    <w:p>
      <w:pPr>
        <w:numPr>
          <w:ilvl w:val="1"/>
          <w:numId w:val="1002"/>
        </w:numPr>
      </w:pPr>
      <w:r>
        <w:t xml:space="preserve">Length of Stay (days)</w:t>
      </w:r>
    </w:p>
    <w:p>
      <w:pPr>
        <w:numPr>
          <w:ilvl w:val="1"/>
          <w:numId w:val="1002"/>
        </w:numPr>
      </w:pPr>
      <w:r>
        <w:t xml:space="preserve">Inflation-Adjusted Total Charge (adjusted to 2020, $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justment Variables: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Demographics and Socioeconomic Factors:</w:t>
      </w:r>
      <w:r>
        <w:t xml:space="preserve"> </w:t>
      </w:r>
      <w:r>
        <w:t xml:space="preserve">Age, race/ethnicity, residential income quartile, insurance payer.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Hospital Characteristics:</w:t>
      </w:r>
      <w:r>
        <w:t xml:space="preserve"> </w:t>
      </w:r>
      <w:r>
        <w:t xml:space="preserve">Region, bed size, and teaching status.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Clinical Factors:</w:t>
      </w:r>
      <w:r>
        <w:t xml:space="preserve"> </w:t>
      </w:r>
      <w:r>
        <w:t xml:space="preserve">Charlson comorbidity index, alcohol use disorder, anemia, cardiac arrhythmias, chronic obstructive pulmonary disease, diabetes mellitus, substance use disorder, heart failure, hypertension, hypothyroidism, obesity, and tobacco use disorde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Univariable Analysis:</w:t>
      </w:r>
    </w:p>
    <w:p>
      <w:pPr>
        <w:numPr>
          <w:ilvl w:val="2"/>
          <w:numId w:val="1005"/>
        </w:numPr>
      </w:pPr>
      <w:r>
        <w:rPr>
          <w:b/>
          <w:bCs/>
        </w:rPr>
        <w:t xml:space="preserve">Continuous Outcomes:</w:t>
      </w:r>
      <w:r>
        <w:t xml:space="preserve"> </w:t>
      </w:r>
      <w:r>
        <w:t xml:space="preserve">Design-based Kruskal-Wallis test for continuous outcomes e.g., length of stay and total charges.</w:t>
      </w:r>
    </w:p>
    <w:p>
      <w:pPr>
        <w:numPr>
          <w:ilvl w:val="2"/>
          <w:numId w:val="1005"/>
        </w:numPr>
      </w:pPr>
      <w:r>
        <w:rPr>
          <w:b/>
          <w:bCs/>
        </w:rPr>
        <w:t xml:space="preserve">Categorical Outcomes:</w:t>
      </w:r>
      <w:r>
        <w:t xml:space="preserve"> </w:t>
      </w:r>
      <w:r>
        <w:t xml:space="preserve">Rao &amp; Scott-adjusted Pearson’s Chi-square test for categorical outcomes e.g., eclampsia/preeclampsia, postpartum hemorrhage, gestational diabetes, etc.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Multivariable Analysis:</w:t>
      </w:r>
    </w:p>
    <w:p>
      <w:pPr>
        <w:numPr>
          <w:ilvl w:val="2"/>
          <w:numId w:val="1006"/>
        </w:numPr>
      </w:pPr>
      <w:r>
        <w:rPr>
          <w:b/>
          <w:bCs/>
        </w:rPr>
        <w:t xml:space="preserve">Logistic Regression:</w:t>
      </w:r>
      <w:r>
        <w:t xml:space="preserve"> </w:t>
      </w:r>
      <w:r>
        <w:t xml:space="preserve">For binary outcomes (e.g., eclampsia/preeclampsia, postpartum hemorrhage, gestational diabetes, etc.). Report adjusted odds ratios (ORs) with 95% confidence intervals (CIs).</w:t>
      </w:r>
    </w:p>
    <w:p>
      <w:pPr>
        <w:numPr>
          <w:ilvl w:val="2"/>
          <w:numId w:val="1006"/>
        </w:numPr>
      </w:pPr>
      <w:r>
        <w:rPr>
          <w:b/>
          <w:bCs/>
        </w:rPr>
        <w:t xml:space="preserve">Linear Regression:</w:t>
      </w:r>
      <w:r>
        <w:t xml:space="preserve"> </w:t>
      </w:r>
      <w:r>
        <w:t xml:space="preserve">For continuous outcomes (e.g., length of stay, total charges). Report adjusted beta coefficients with 95% CIs.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Model Adjustment:</w:t>
      </w:r>
      <w:r>
        <w:t xml:space="preserve"> </w:t>
      </w:r>
      <w:r>
        <w:t xml:space="preserve">All models adjusted for the demographic, clinical, and hospital factors listed above, as well as OSA status (yes/no).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Survey Weights:</w:t>
      </w:r>
      <w:r>
        <w:t xml:space="preserve"> </w:t>
      </w:r>
      <w:r>
        <w:t xml:space="preserve">The NIS survey design and discharge weights were applied to account for the complex sampling methodology and ensure nationally representative estimat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using the R Statistical Language (Version 4.4.2; R Foundation for Statistical Computing, Vienna, Austria), utilizing the</w:t>
      </w:r>
      <w:r>
        <w:t xml:space="preserve"> </w:t>
      </w:r>
      <w:r>
        <w:rPr>
          <w:i/>
          <w:iCs/>
        </w:rPr>
        <w:t xml:space="preserve">survey</w:t>
      </w:r>
      <w:r>
        <w:t xml:space="preserve"> </w:t>
      </w:r>
      <w:r>
        <w:t xml:space="preserve">package to account for complex sampling designs of the NIS.</w:t>
      </w:r>
    </w:p>
    <w:bookmarkEnd w:id="20"/>
    <w:bookmarkStart w:id="21" w:name="baseline-table"/>
    <w:p>
      <w:pPr>
        <w:pStyle w:val="Heading2"/>
      </w:pPr>
      <w:r>
        <w:t xml:space="preserve">Baseline Table:</w:t>
      </w:r>
    </w:p>
    <w:p>
      <w:pPr>
        <w:pStyle w:val="FirstParagraph"/>
      </w:pPr>
      <w:r>
        <w:t xml:space="preserve">The study analyzed 1,112,285 pregnancy-related inpatient admissions, of which 815 (0.07%) were associated with obstructive sleep apnea (OSA). Women with OSA were significantly older than those without OSA, with a mean age of 32.0 years (SD 6.6) compared to 28.6 years (SD 5.7; p &lt; 0.001). They were also more likely to be Black (27% vs. 15%; p &lt; 0.001) and less likely to be Hispanic or Asian/Pacific Islander. Socioeconomic indicators, such as residential income quartile, did not significantly differ between the two groups (p = 0.7). In terms of insurance coverage, OSA was more commonly seen in women insured through Medicare (5.6% vs. 0.6%; p &lt; 0.001). Hospital characteristics revealed that most patients with OSA were treated in urban teaching hospitals (88% vs. 73%; p &lt; 0.001).</w:t>
      </w:r>
    </w:p>
    <w:p>
      <w:pPr>
        <w:pStyle w:val="BodyText"/>
      </w:pPr>
      <w:r>
        <w:t xml:space="preserve">Comorbid conditions were more prevalent among patients with OSA, with obesity being particularly notable (55% vs. 6.5%; p &lt; 0.001). Other conditions, such as chronic obstructive pulmonary disease (25% vs. 4.4%; p &lt; 0.001) and hypertension (6.7% vs. 0.2%; p &lt; 0.001), were also significantly more common in this group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12,2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gnancy without OS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11,4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gnancy with OS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6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6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0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,38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,02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070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025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,77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,56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,42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,25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855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840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5,53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5,29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,19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,01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1,48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1,26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,08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,91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7,23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6,80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3,685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3,370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90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4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295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275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,52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,38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,88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,71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1,83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1,64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3,04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2,73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4,39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3,97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0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7,65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7,43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,23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,06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,785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,755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,66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,59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1,840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1,125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5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9,02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8,75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625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580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40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95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030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825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90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35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tance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300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245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5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0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0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15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385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305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905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460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cco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435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395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1"/>
    <w:bookmarkStart w:id="22" w:name="univariable-analysis"/>
    <w:p>
      <w:pPr>
        <w:pStyle w:val="Heading2"/>
      </w:pPr>
      <w:r>
        <w:t xml:space="preserve">Univariable Analysis:</w:t>
      </w:r>
    </w:p>
    <w:p>
      <w:pPr>
        <w:pStyle w:val="FirstParagraph"/>
      </w:pPr>
      <w:r>
        <w:t xml:space="preserve">Univariable analysis revealed that pregnancies complicated by OSA were associated with significantly worse maternal outcomes. The median length of stay for women with OSA was three days (interquartile range [IQR]: 2.0–4.0 days), compared to two days (IQR: 2.0–3.0 days) for those without OSA (p &lt; 0.001). Total inflation-adjusted hospital charges were substantially higher in the OSA group, with a median of $22,995 (IQR: $15,298–$39,730) compared to $15,858 (IQR: $10,776–$23,862; p &lt; 0.001). Additionally, women with OSA experienced significantly higher rates of adverse outcomes, including eclampsia/preeclampsia (13% vs. 2.2%; p &lt; 0.001), postpartum hemorrhage (9.2% vs. 3.1%; p &lt; 0.001), gestational diabetes (11% vs. 3.3%; p &lt; 0.001), gestational hypertension (11% vs. 2.9%; p &lt; 0.001), and cesarean section (38% vs. 15%; p &lt; 0.001)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12,2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gnancy without OS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11,4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gnancy with OS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2.00, 3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2.00, 3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 (2.00, 4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861 (10,778, 23,8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858 (10,776, 23,8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995 (15,298, 39,7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lampsia/pre-eclamp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32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220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partum hemorrh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285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210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100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010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490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400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sarean s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,26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,95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2"/>
    <w:bookmarkStart w:id="30" w:name="multivariable-regression"/>
    <w:p>
      <w:pPr>
        <w:pStyle w:val="Heading2"/>
      </w:pPr>
      <w:r>
        <w:t xml:space="preserve">Multivariable Regression:</w:t>
      </w:r>
    </w:p>
    <w:p>
      <w:pPr>
        <w:pStyle w:val="FirstParagraph"/>
      </w:pPr>
      <w:r>
        <w:t xml:space="preserve">Multivariable regression analysis confirmed that OSA was independently associated with certain adverse outcomes even after adjusting for demographic, clinical, and hospital characteristics. The adjusted odds ratio (aOR) for eclampsia/preeclampsia was 2.45 (95% confidence interval [CI]: 1.44–4.15; p &lt; 0.001), indicating a more than twofold increased risk. Similarly, OSA was associated with a significantly longer hospital stay (adjusted beta = 1.3 days; 95% CI: 0.41–2.2; p = 0.004) and higher hospital charges (adjusted beta = $7,727; 95% CI: $1,425–$14,029; p = 0.016). However, other outcomes, such as postpartum hemorrhage, gestational diabetes, gestational hypertension, and cesarean section, did not remain statistically significant after adjustment.</w:t>
      </w:r>
    </w:p>
    <w:bookmarkStart w:id="23" w:name="eclampsiapreeclampsia"/>
    <w:p>
      <w:pPr>
        <w:pStyle w:val="Heading3"/>
      </w:pPr>
      <w:r>
        <w:t xml:space="preserve">Eclampsia/Preeclampsia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A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gnancy without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gnancy with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, 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9, 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, 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1, 2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, 1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3, 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3, 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tance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2, 2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, 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, 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8, 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cco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3"/>
    <w:bookmarkStart w:id="24" w:name="postpartum-hemorrhage"/>
    <w:p>
      <w:pPr>
        <w:pStyle w:val="Heading3"/>
      </w:pPr>
      <w:r>
        <w:t xml:space="preserve">Postpartum Hemorrha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A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gnancy without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gnancy with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, 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, 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8, 2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1, 4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tance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, 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, 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9, 2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cco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4"/>
    <w:bookmarkStart w:id="25" w:name="gestational-diabetes"/>
    <w:p>
      <w:pPr>
        <w:pStyle w:val="Heading3"/>
      </w:pPr>
      <w:r>
        <w:t xml:space="preserve">Gestational Diabete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A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gnancy without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gnancy with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2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0, 3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, 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, 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, 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tance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, 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1, 3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cco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5"/>
    <w:bookmarkStart w:id="26" w:name="gestational-hypertension"/>
    <w:p>
      <w:pPr>
        <w:pStyle w:val="Heading3"/>
      </w:pPr>
      <w:r>
        <w:t xml:space="preserve">Gestational Hyperten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A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gnancy without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gnancy with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2, 2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, 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, 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, 2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tance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, 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, 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, 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, 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2, 3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cco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, 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6"/>
    <w:bookmarkStart w:id="27" w:name="cesarean-section"/>
    <w:p>
      <w:pPr>
        <w:pStyle w:val="Heading3"/>
      </w:pPr>
      <w:r>
        <w:t xml:space="preserve">Cesarean Sect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A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gnancy without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gnancy with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,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, 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, 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, 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1, 3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tance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, 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, 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8, 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cco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, 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7"/>
    <w:bookmarkStart w:id="28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A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gnancy without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gnancy with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, 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, 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, 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, 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, 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, 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, 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, 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, 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, 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,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, 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, 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, 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, 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, 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, 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, 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, 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, 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tance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1,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, 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, 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cco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bookmarkEnd w:id="28"/>
    <w:bookmarkStart w:id="29" w:name="inflation-adjusted-total-charge"/>
    <w:p>
      <w:pPr>
        <w:pStyle w:val="Heading3"/>
      </w:pPr>
      <w:r>
        <w:t xml:space="preserve">Inflation-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A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gnancy without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gnancy with 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25, 14,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 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3, 3,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44, 1,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83, 2,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4, 2,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41, 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4, 2,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454, -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007, -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08, -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9, 1,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56, 7,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4, 1,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67, 6,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821, -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399, -2,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38, 5,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08, 6,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29, 8,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1, 1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50, 4,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76, 12,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710, -2,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37, 6,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tance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36, 3,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620, 48,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, 12,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, 2,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66, 3,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cco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11, 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bookmarkEnd w:id="29"/>
    <w:bookmarkEnd w:id="30"/>
    <w:bookmarkStart w:id="32" w:name="supplemental-information"/>
    <w:p>
      <w:pPr>
        <w:pStyle w:val="Heading2"/>
      </w:pPr>
      <w:r>
        <w:t xml:space="preserve">Supplemental Information:</w:t>
      </w:r>
    </w:p>
    <w:bookmarkStart w:id="31" w:name="icd-10-codes"/>
    <w:p>
      <w:pPr>
        <w:pStyle w:val="Heading3"/>
      </w:pPr>
      <w:r>
        <w:t xml:space="preserve">ICD-10 Code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egnancy:</w:t>
      </w:r>
      <w:r>
        <w:t xml:space="preserve"> </w:t>
      </w:r>
      <w:r>
        <w:t xml:space="preserve">O4202, O4212, O4292, O6020X0, O6020X1, O6020X2, O6020X3, O6020X4, O6020X5, O6020X9, O6022X0, O6022X1, O6022X2, O6022X3, O6022X4, O6022X5, O6022X9, O6023X0, O6023X1, O6023X2, O6023X3, O6023X4, O6023X5, O6023X9, O80, Z3201, Z331, Z333, Z3400, Z3401, Z3402, Z3403, Z3480, Z3481, Z3482, Z3483, Z3490, Z3491, Z3492, Z3493, Z390, Z391, Z392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clampsia/Preeclampsia:</w:t>
      </w:r>
      <w:r>
        <w:t xml:space="preserve"> </w:t>
      </w:r>
      <w:r>
        <w:t xml:space="preserve">O111, O112, O113, O114, O115, O119, O1400, O1402, O1403, O1404, O1405, O1410, O1412, O1413, O1414, O1415, O1490, O1492, O1493, O1494, O1495, O1500, O1502, O1503, O151, O152, O159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stpartum Hemorrhage:</w:t>
      </w:r>
      <w:r>
        <w:t xml:space="preserve"> </w:t>
      </w:r>
      <w:r>
        <w:t xml:space="preserve">O721, O722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estational Diabetes:</w:t>
      </w:r>
      <w:r>
        <w:t xml:space="preserve"> </w:t>
      </w:r>
      <w:r>
        <w:t xml:space="preserve">O24410, O24414, O24415, O24420, O24424, O24425, O24430, O24434, O24435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estational Hypertension:</w:t>
      </w:r>
      <w:r>
        <w:t xml:space="preserve"> </w:t>
      </w:r>
      <w:r>
        <w:t xml:space="preserve">O131, O132, O133, O134, O135, O139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esarean Section:</w:t>
      </w:r>
      <w:r>
        <w:t xml:space="preserve"> </w:t>
      </w:r>
      <w:r>
        <w:t xml:space="preserve">10D00Z0, 10D00Z1, 10D00Z2</w:t>
      </w:r>
    </w:p>
    <w:p>
      <w:pPr>
        <w:pStyle w:val="FirstParagraph"/>
      </w:pPr>
      <w:r>
        <w:t xml:space="preserve">All other ICD-10 codes for comorbidities were defined based on the individual components of the Charlson Comorbidity Index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mpact of Obstructive Sleep Apnea on Maternal Pregnancy Outcomes</dc:title>
  <dc:creator>Yamna Waseem; Ali Salman</dc:creator>
  <cp:keywords/>
  <dcterms:created xsi:type="dcterms:W3CDTF">2025-01-24T15:24:41Z</dcterms:created>
  <dcterms:modified xsi:type="dcterms:W3CDTF">2025-01-24T15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National Inpatient Sample Analysis (2018–2020)</vt:lpwstr>
  </property>
  <property fmtid="{D5CDD505-2E9C-101B-9397-08002B2CF9AE}" pid="12" name="toc-title">
    <vt:lpwstr>Table of contents</vt:lpwstr>
  </property>
</Properties>
</file>